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437B29" w14:textId="5C56AA84" w:rsidR="00A95C56" w:rsidRPr="008D154A" w:rsidRDefault="008D154A" w:rsidP="008D154A">
      <w:pPr>
        <w:pStyle w:val="Title"/>
      </w:pPr>
      <w:bookmarkStart w:id="0" w:name="student-class-list-project-draft"/>
      <w:bookmarkEnd w:id="0"/>
      <w:r w:rsidRPr="008D154A">
        <w:t xml:space="preserve">Project 3: </w:t>
      </w:r>
      <w:r w:rsidR="00F8179D" w:rsidRPr="008D154A">
        <w:t xml:space="preserve">Student Class List </w:t>
      </w:r>
    </w:p>
    <w:p w14:paraId="2D46D378" w14:textId="0BF440D1" w:rsidR="008D154A" w:rsidRPr="008D154A" w:rsidRDefault="008D154A" w:rsidP="00547A56">
      <w:pPr>
        <w:pStyle w:val="Heading1"/>
      </w:pPr>
      <w:r w:rsidRPr="008D154A">
        <w:t>Problem</w:t>
      </w:r>
    </w:p>
    <w:p w14:paraId="31BCFB55" w14:textId="06253CF6" w:rsidR="00A95C56" w:rsidRPr="008D154A" w:rsidRDefault="008D154A" w:rsidP="008D154A">
      <w:r w:rsidRPr="008D154A">
        <w:t>W</w:t>
      </w:r>
      <w:r w:rsidR="00F8179D" w:rsidRPr="008D154A">
        <w:t>rite an application which stores the courses taken by a student and prints out a report. Data will be read from a data.txt file. Once all data has been read from the data.txt file, your program should print a report as shown in the Program Output section below. After the list of courses has been printed, you should then calculate and display the cumulative GPA of all courses in the list.</w:t>
      </w:r>
    </w:p>
    <w:p w14:paraId="3A02BFB9" w14:textId="77777777" w:rsidR="00A95C56" w:rsidRPr="008D154A" w:rsidRDefault="00F8179D" w:rsidP="008D154A">
      <w:pPr>
        <w:pStyle w:val="Heading2"/>
        <w:rPr>
          <w:rFonts w:ascii="Arial" w:hAnsi="Arial" w:cs="Arial"/>
          <w:b w:val="0"/>
          <w:bCs w:val="0"/>
          <w:color w:val="auto"/>
          <w:sz w:val="24"/>
          <w:szCs w:val="24"/>
          <w:u w:val="single"/>
        </w:rPr>
      </w:pPr>
      <w:r w:rsidRPr="008D154A">
        <w:rPr>
          <w:rFonts w:ascii="Arial" w:hAnsi="Arial" w:cs="Arial"/>
          <w:b w:val="0"/>
          <w:bCs w:val="0"/>
          <w:color w:val="auto"/>
          <w:sz w:val="24"/>
          <w:szCs w:val="24"/>
          <w:u w:val="single"/>
        </w:rPr>
        <w:t>Important Constraints</w:t>
      </w:r>
    </w:p>
    <w:p w14:paraId="1681FFDD" w14:textId="77777777" w:rsidR="00A95C56" w:rsidRDefault="00F8179D" w:rsidP="008D154A">
      <w:pPr>
        <w:pStyle w:val="ListParagraph"/>
        <w:numPr>
          <w:ilvl w:val="0"/>
          <w:numId w:val="4"/>
        </w:numPr>
      </w:pPr>
      <w:r>
        <w:t>You must implement a linked list as the underlying data structure.</w:t>
      </w:r>
    </w:p>
    <w:p w14:paraId="14418B18" w14:textId="77777777" w:rsidR="00A95C56" w:rsidRDefault="00F8179D" w:rsidP="008D154A">
      <w:pPr>
        <w:pStyle w:val="ListParagraph"/>
        <w:numPr>
          <w:ilvl w:val="0"/>
          <w:numId w:val="4"/>
        </w:numPr>
      </w:pPr>
      <w:r>
        <w:t>Course entries will be stored in the linked list structure.</w:t>
      </w:r>
    </w:p>
    <w:p w14:paraId="3316397D" w14:textId="60D681E8" w:rsidR="004D41A4" w:rsidRPr="004D41A4" w:rsidRDefault="008D154A" w:rsidP="008D154A">
      <w:pPr>
        <w:pStyle w:val="ListParagraph"/>
        <w:numPr>
          <w:ilvl w:val="0"/>
          <w:numId w:val="4"/>
        </w:numPr>
      </w:pPr>
      <w:r>
        <w:t xml:space="preserve">This must be done using classes and objects in OOP style. </w:t>
      </w:r>
      <w:r w:rsidR="00D803E7">
        <w:t xml:space="preserve">Each class will be in a separate module </w:t>
      </w:r>
      <w:r>
        <w:t xml:space="preserve">(see below) </w:t>
      </w:r>
      <w:r w:rsidR="00D803E7">
        <w:t xml:space="preserve">and the </w:t>
      </w:r>
      <w:r>
        <w:t>application code that</w:t>
      </w:r>
      <w:r w:rsidR="00D803E7">
        <w:t xml:space="preserve"> reads the data from the data.txt file will be in </w:t>
      </w:r>
      <w:r>
        <w:t xml:space="preserve">file </w:t>
      </w:r>
      <w:r w:rsidR="00D803E7">
        <w:t>main.py.</w:t>
      </w:r>
      <w:bookmarkStart w:id="1" w:name="course-adt"/>
      <w:bookmarkEnd w:id="1"/>
    </w:p>
    <w:p w14:paraId="76A83AD0" w14:textId="63055A01" w:rsidR="00A95C56" w:rsidRDefault="00F8179D" w:rsidP="00547A56">
      <w:pPr>
        <w:pStyle w:val="Heading1"/>
      </w:pPr>
      <w:r>
        <w:t>Course ADT</w:t>
      </w:r>
      <w:r w:rsidR="00820251">
        <w:t xml:space="preserve"> (course.py)</w:t>
      </w:r>
    </w:p>
    <w:p w14:paraId="2EE52590" w14:textId="77777777" w:rsidR="00A95C56" w:rsidRDefault="00F8179D" w:rsidP="008D154A">
      <w:pPr>
        <w:pStyle w:val="FirstParagraph"/>
      </w:pPr>
      <w:r>
        <w:t xml:space="preserve">You will implement a Course ADT which </w:t>
      </w:r>
      <w:r w:rsidR="00D803E7">
        <w:t>implements</w:t>
      </w:r>
      <w:r>
        <w:t xml:space="preserve"> the following </w:t>
      </w:r>
      <w:r w:rsidR="00D803E7">
        <w:t>methods</w:t>
      </w:r>
      <w:r>
        <w:t>:</w:t>
      </w:r>
    </w:p>
    <w:p w14:paraId="27DEE3A6" w14:textId="77777777" w:rsidR="00D803E7" w:rsidRDefault="00D803E7" w:rsidP="008D154A">
      <w:pPr>
        <w:pStyle w:val="ListParagraph"/>
        <w:numPr>
          <w:ilvl w:val="0"/>
          <w:numId w:val="8"/>
        </w:numPr>
      </w:pPr>
      <w:r>
        <w:t>constructor: must have default values for all parameters and must validate all parameters.</w:t>
      </w:r>
    </w:p>
    <w:p w14:paraId="2CD02515" w14:textId="11F26875" w:rsidR="00D803E7" w:rsidRDefault="00D803E7" w:rsidP="008D154A">
      <w:pPr>
        <w:pStyle w:val="ListParagraph"/>
        <w:numPr>
          <w:ilvl w:val="0"/>
          <w:numId w:val="8"/>
        </w:numPr>
      </w:pPr>
      <w:proofErr w:type="gramStart"/>
      <w:r>
        <w:t>number</w:t>
      </w:r>
      <w:r w:rsidR="00AA53F3">
        <w:t>(</w:t>
      </w:r>
      <w:proofErr w:type="gramEnd"/>
      <w:r w:rsidR="00AA53F3">
        <w:t>)</w:t>
      </w:r>
      <w:r>
        <w:t>: retrieve Course Number as an integer</w:t>
      </w:r>
    </w:p>
    <w:p w14:paraId="482B5EEF" w14:textId="17F486E5" w:rsidR="00D803E7" w:rsidRDefault="00D803E7" w:rsidP="008D154A">
      <w:pPr>
        <w:pStyle w:val="ListParagraph"/>
        <w:numPr>
          <w:ilvl w:val="0"/>
          <w:numId w:val="8"/>
        </w:numPr>
      </w:pPr>
      <w:proofErr w:type="gramStart"/>
      <w:r>
        <w:t>name</w:t>
      </w:r>
      <w:r w:rsidR="00AA53F3">
        <w:t>(</w:t>
      </w:r>
      <w:proofErr w:type="gramEnd"/>
      <w:r w:rsidR="00AA53F3">
        <w:t>)</w:t>
      </w:r>
      <w:r>
        <w:t>: retrieve Course Name as a string</w:t>
      </w:r>
    </w:p>
    <w:p w14:paraId="42E5DB87" w14:textId="44DDE5E1" w:rsidR="00D803E7" w:rsidRDefault="00D803E7" w:rsidP="008D154A">
      <w:pPr>
        <w:pStyle w:val="ListParagraph"/>
        <w:numPr>
          <w:ilvl w:val="0"/>
          <w:numId w:val="8"/>
        </w:numPr>
      </w:pPr>
      <w:r>
        <w:t>credit_</w:t>
      </w:r>
      <w:proofErr w:type="gramStart"/>
      <w:r>
        <w:t>hr</w:t>
      </w:r>
      <w:r w:rsidR="00AA53F3">
        <w:t>(</w:t>
      </w:r>
      <w:proofErr w:type="gramEnd"/>
      <w:r w:rsidR="00AA53F3">
        <w:t>)</w:t>
      </w:r>
      <w:r>
        <w:t>: retrieve Credits as a floating-point number</w:t>
      </w:r>
    </w:p>
    <w:p w14:paraId="0723A8AE" w14:textId="0FA49010" w:rsidR="00D803E7" w:rsidRDefault="00D803E7" w:rsidP="008D154A">
      <w:pPr>
        <w:pStyle w:val="ListParagraph"/>
        <w:numPr>
          <w:ilvl w:val="0"/>
          <w:numId w:val="8"/>
        </w:numPr>
      </w:pPr>
      <w:proofErr w:type="gramStart"/>
      <w:r>
        <w:t>grade</w:t>
      </w:r>
      <w:r w:rsidR="00A51421">
        <w:t>(</w:t>
      </w:r>
      <w:proofErr w:type="gramEnd"/>
      <w:r w:rsidR="00A51421">
        <w:t>)</w:t>
      </w:r>
      <w:r>
        <w:t xml:space="preserve"> : retrieve Grade as a numeric value in range 4.0 – 0.0</w:t>
      </w:r>
    </w:p>
    <w:p w14:paraId="7E0ADE7E" w14:textId="67C559F7" w:rsidR="004D41A4" w:rsidRDefault="00D803E7" w:rsidP="008D154A">
      <w:pPr>
        <w:pStyle w:val="ListParagraph"/>
        <w:numPr>
          <w:ilvl w:val="0"/>
          <w:numId w:val="8"/>
        </w:numPr>
      </w:pPr>
      <w:r>
        <w:t xml:space="preserve">__str__ </w:t>
      </w:r>
      <w:r w:rsidR="00A51421">
        <w:t>()</w:t>
      </w:r>
      <w:r>
        <w:t xml:space="preserve">: returns a string </w:t>
      </w:r>
      <w:r w:rsidR="004D41A4">
        <w:t xml:space="preserve">representing a </w:t>
      </w:r>
      <w:r w:rsidR="00A51421">
        <w:t xml:space="preserve">single </w:t>
      </w:r>
      <w:r w:rsidR="004D41A4">
        <w:t>Course as shown in the Program Output section</w:t>
      </w:r>
    </w:p>
    <w:p w14:paraId="02068C53" w14:textId="77777777" w:rsidR="00A95C56" w:rsidRDefault="00F8179D" w:rsidP="008D154A">
      <w:pPr>
        <w:pStyle w:val="ListParagraph"/>
        <w:numPr>
          <w:ilvl w:val="0"/>
          <w:numId w:val="8"/>
        </w:numPr>
      </w:pPr>
      <w:r>
        <w:t>The courses taken by the student will be provided in a data file. You will have to parse the data from that file and store it in a Linked List of courses.</w:t>
      </w:r>
    </w:p>
    <w:p w14:paraId="50420C11" w14:textId="7030D473" w:rsidR="00A95C56" w:rsidRDefault="00F8179D" w:rsidP="00547A56">
      <w:pPr>
        <w:pStyle w:val="Heading1"/>
      </w:pPr>
      <w:bookmarkStart w:id="2" w:name="courselist-adt"/>
      <w:bookmarkEnd w:id="2"/>
      <w:r>
        <w:t>CourseList ADT</w:t>
      </w:r>
      <w:r w:rsidR="00820251">
        <w:t xml:space="preserve"> (courselist.py)</w:t>
      </w:r>
    </w:p>
    <w:p w14:paraId="10D5BFB3" w14:textId="77777777" w:rsidR="00A95C56" w:rsidRDefault="00F8179D" w:rsidP="008D154A">
      <w:pPr>
        <w:pStyle w:val="FirstParagraph"/>
      </w:pPr>
      <w:r>
        <w:t xml:space="preserve">Your CourseList ADT must use a Linked List implementation. The course list must be able to hold an </w:t>
      </w:r>
      <w:r>
        <w:rPr>
          <w:b/>
        </w:rPr>
        <w:t>unlimited</w:t>
      </w:r>
      <w:r>
        <w:t xml:space="preserve"> number of Courses. The CourseList ADT </w:t>
      </w:r>
      <w:r w:rsidR="00D803E7">
        <w:t>implements</w:t>
      </w:r>
      <w:r>
        <w:t xml:space="preserve"> the following </w:t>
      </w:r>
      <w:r w:rsidR="00D803E7">
        <w:t>methods</w:t>
      </w:r>
      <w:r>
        <w:t>:</w:t>
      </w:r>
    </w:p>
    <w:p w14:paraId="4292AB0B" w14:textId="4ABB73D8" w:rsidR="009E6032" w:rsidRDefault="009E6032" w:rsidP="008D154A">
      <w:pPr>
        <w:pStyle w:val="ListParagraph"/>
        <w:numPr>
          <w:ilvl w:val="0"/>
          <w:numId w:val="8"/>
        </w:numPr>
      </w:pPr>
      <w:r>
        <w:t xml:space="preserve">constructor to initialize all </w:t>
      </w:r>
      <w:r w:rsidR="00AA53F3">
        <w:t>needed data for an empty list</w:t>
      </w:r>
    </w:p>
    <w:p w14:paraId="7327E022" w14:textId="3A82AF7A" w:rsidR="00A95C56" w:rsidRDefault="00F8179D" w:rsidP="008D154A">
      <w:pPr>
        <w:pStyle w:val="ListParagraph"/>
        <w:numPr>
          <w:ilvl w:val="0"/>
          <w:numId w:val="8"/>
        </w:numPr>
      </w:pPr>
      <w:proofErr w:type="gramStart"/>
      <w:r>
        <w:t>insert(</w:t>
      </w:r>
      <w:proofErr w:type="gramEnd"/>
      <w:r>
        <w:t xml:space="preserve">Course): insert the specified Course in Course Number </w:t>
      </w:r>
      <w:r w:rsidR="00D803E7">
        <w:t xml:space="preserve">ascending </w:t>
      </w:r>
      <w:r>
        <w:t>order</w:t>
      </w:r>
    </w:p>
    <w:p w14:paraId="5BCE7BB3" w14:textId="77777777" w:rsidR="00A95C56" w:rsidRDefault="00F8179D" w:rsidP="008D154A">
      <w:pPr>
        <w:pStyle w:val="ListParagraph"/>
        <w:numPr>
          <w:ilvl w:val="0"/>
          <w:numId w:val="8"/>
        </w:numPr>
      </w:pPr>
      <w:r>
        <w:t>remove(number): remove the first occurrence of the specified Course</w:t>
      </w:r>
    </w:p>
    <w:p w14:paraId="1B6C6BE7" w14:textId="77777777" w:rsidR="00FF35C5" w:rsidRDefault="00FF35C5" w:rsidP="008D154A">
      <w:pPr>
        <w:pStyle w:val="ListParagraph"/>
        <w:numPr>
          <w:ilvl w:val="0"/>
          <w:numId w:val="8"/>
        </w:numPr>
      </w:pPr>
      <w:r>
        <w:t>remove_all(number): removes ALL occurrences of the specified Course</w:t>
      </w:r>
    </w:p>
    <w:p w14:paraId="297449A5" w14:textId="77777777" w:rsidR="00A95C56" w:rsidRDefault="00F8179D" w:rsidP="008D154A">
      <w:pPr>
        <w:pStyle w:val="ListParagraph"/>
        <w:numPr>
          <w:ilvl w:val="0"/>
          <w:numId w:val="8"/>
        </w:numPr>
      </w:pPr>
      <w:r>
        <w:t>find(number): find the first occurrance of the specified course in the list or return -1</w:t>
      </w:r>
    </w:p>
    <w:p w14:paraId="6D3A18C7" w14:textId="77777777" w:rsidR="00A95C56" w:rsidRDefault="00F8179D" w:rsidP="008D154A">
      <w:pPr>
        <w:pStyle w:val="ListParagraph"/>
        <w:numPr>
          <w:ilvl w:val="0"/>
          <w:numId w:val="8"/>
        </w:numPr>
      </w:pPr>
      <w:proofErr w:type="gramStart"/>
      <w:r>
        <w:t>size</w:t>
      </w:r>
      <w:r w:rsidR="00FF35C5">
        <w:t>(</w:t>
      </w:r>
      <w:proofErr w:type="gramEnd"/>
      <w:r w:rsidR="00FF35C5">
        <w:t>)</w:t>
      </w:r>
      <w:r>
        <w:t>: return the number of items in the list</w:t>
      </w:r>
    </w:p>
    <w:p w14:paraId="68D58253" w14:textId="77777777" w:rsidR="00A95C56" w:rsidRDefault="00F8179D" w:rsidP="008D154A">
      <w:pPr>
        <w:pStyle w:val="ListParagraph"/>
        <w:numPr>
          <w:ilvl w:val="0"/>
          <w:numId w:val="8"/>
        </w:numPr>
      </w:pPr>
      <w:r>
        <w:lastRenderedPageBreak/>
        <w:t>calculate_</w:t>
      </w:r>
      <w:proofErr w:type="gramStart"/>
      <w:r>
        <w:t>gpa</w:t>
      </w:r>
      <w:r w:rsidR="00FF35C5">
        <w:t>(</w:t>
      </w:r>
      <w:proofErr w:type="gramEnd"/>
      <w:r w:rsidR="00FF35C5">
        <w:t>)</w:t>
      </w:r>
      <w:r>
        <w:t>: return the GPA using all courses in the list</w:t>
      </w:r>
    </w:p>
    <w:p w14:paraId="61F5AA0E" w14:textId="77777777" w:rsidR="00A95C56" w:rsidRDefault="00F8179D" w:rsidP="008D154A">
      <w:pPr>
        <w:pStyle w:val="ListParagraph"/>
        <w:numPr>
          <w:ilvl w:val="0"/>
          <w:numId w:val="8"/>
        </w:numPr>
      </w:pPr>
      <w:r>
        <w:t>is_</w:t>
      </w:r>
      <w:proofErr w:type="gramStart"/>
      <w:r>
        <w:t>sorted</w:t>
      </w:r>
      <w:r w:rsidR="00FF35C5">
        <w:t>(</w:t>
      </w:r>
      <w:proofErr w:type="gramEnd"/>
      <w:r w:rsidR="00FF35C5">
        <w:t>)</w:t>
      </w:r>
      <w:r>
        <w:t>: return True if the list is sorted by Course Number, False otherwise</w:t>
      </w:r>
    </w:p>
    <w:p w14:paraId="2889B740" w14:textId="1AE33652" w:rsidR="004D41A4" w:rsidRDefault="004D41A4" w:rsidP="008D154A">
      <w:pPr>
        <w:pStyle w:val="ListParagraph"/>
        <w:numPr>
          <w:ilvl w:val="0"/>
          <w:numId w:val="8"/>
        </w:numPr>
      </w:pPr>
      <w:r>
        <w:t>__str_</w:t>
      </w:r>
      <w:proofErr w:type="gramStart"/>
      <w:r>
        <w:t>_(</w:t>
      </w:r>
      <w:proofErr w:type="gramEnd"/>
      <w:r>
        <w:t>): returns a string with each Course’s data on a separate line (as shown in the Program Output)</w:t>
      </w:r>
    </w:p>
    <w:p w14:paraId="19A796C6" w14:textId="0B7250BA" w:rsidR="002038A3" w:rsidRDefault="002038A3" w:rsidP="008D154A">
      <w:pPr>
        <w:pStyle w:val="ListParagraph"/>
        <w:numPr>
          <w:ilvl w:val="0"/>
          <w:numId w:val="8"/>
        </w:numPr>
      </w:pPr>
      <w:r>
        <w:t>__iter_</w:t>
      </w:r>
      <w:proofErr w:type="gramStart"/>
      <w:r>
        <w:t>_(</w:t>
      </w:r>
      <w:proofErr w:type="gramEnd"/>
      <w:r>
        <w:t xml:space="preserve">) and __next__(): the linked list must be </w:t>
      </w:r>
      <w:r w:rsidR="00F9012A">
        <w:t>iterable</w:t>
      </w:r>
    </w:p>
    <w:p w14:paraId="4647D5C3" w14:textId="77777777" w:rsidR="00FF35C5" w:rsidRDefault="00FF35C5" w:rsidP="008D154A">
      <w:pPr>
        <w:pStyle w:val="ListParagraph"/>
      </w:pPr>
    </w:p>
    <w:p w14:paraId="4CE06691" w14:textId="77777777" w:rsidR="00A95C56" w:rsidRDefault="00F8179D" w:rsidP="00547A56">
      <w:pPr>
        <w:pStyle w:val="Heading1"/>
      </w:pPr>
      <w:bookmarkStart w:id="3" w:name="program-output"/>
      <w:bookmarkEnd w:id="3"/>
      <w:r>
        <w:t>Program Output</w:t>
      </w:r>
    </w:p>
    <w:p w14:paraId="57CBA284" w14:textId="3D623FBE" w:rsidR="00A95C56" w:rsidRDefault="004C79BA" w:rsidP="008D154A">
      <w:pPr>
        <w:pStyle w:val="Figure"/>
      </w:pPr>
      <w:r>
        <w:rPr>
          <w:noProof/>
        </w:rPr>
        <w:drawing>
          <wp:inline distT="0" distB="0" distL="0" distR="0" wp14:anchorId="7D3432F0" wp14:editId="58DC4E3A">
            <wp:extent cx="6429375" cy="2498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7412"/>
                    <a:stretch/>
                  </pic:blipFill>
                  <pic:spPr bwMode="auto">
                    <a:xfrm>
                      <a:off x="0" y="0"/>
                      <a:ext cx="6488483" cy="2521056"/>
                    </a:xfrm>
                    <a:prstGeom prst="rect">
                      <a:avLst/>
                    </a:prstGeom>
                    <a:ln>
                      <a:noFill/>
                    </a:ln>
                    <a:extLst>
                      <a:ext uri="{53640926-AAD7-44D8-BBD7-CCE9431645EC}">
                        <a14:shadowObscured xmlns:a14="http://schemas.microsoft.com/office/drawing/2010/main"/>
                      </a:ext>
                    </a:extLst>
                  </pic:spPr>
                </pic:pic>
              </a:graphicData>
            </a:graphic>
          </wp:inline>
        </w:drawing>
      </w:r>
    </w:p>
    <w:p w14:paraId="770AA1F9" w14:textId="353CE14C" w:rsidR="0041496B" w:rsidRDefault="00F8179D" w:rsidP="008D154A">
      <w:pPr>
        <w:pStyle w:val="FirstParagraph"/>
      </w:pPr>
      <w:r>
        <w:t>Figure 1. Example Program Output</w:t>
      </w:r>
      <w:bookmarkStart w:id="4" w:name="test-cases"/>
      <w:bookmarkEnd w:id="4"/>
    </w:p>
    <w:p w14:paraId="4473C48B" w14:textId="77777777" w:rsidR="008D154A" w:rsidRDefault="008D154A" w:rsidP="00547A56">
      <w:pPr>
        <w:pStyle w:val="Heading1"/>
      </w:pPr>
      <w:r>
        <w:t>Grading (100 points)</w:t>
      </w:r>
    </w:p>
    <w:p w14:paraId="2847D8AC" w14:textId="4F61BCDF" w:rsidR="008D154A" w:rsidRPr="0044582B" w:rsidRDefault="008D154A" w:rsidP="008D154A">
      <w:pPr>
        <w:pStyle w:val="BodyText"/>
      </w:pPr>
      <w:r w:rsidRPr="0044582B">
        <w:t xml:space="preserve">pylint will be run on </w:t>
      </w:r>
      <w:r w:rsidR="00547A56">
        <w:t>corse.py and courselist</w:t>
      </w:r>
      <w:r w:rsidRPr="0044582B">
        <w:t xml:space="preserve">.py. Expected minimum score </w:t>
      </w:r>
      <w:r w:rsidR="00547A56">
        <w:t xml:space="preserve">for each file </w:t>
      </w:r>
      <w:r w:rsidRPr="0044582B">
        <w:t>is 8.5.</w:t>
      </w:r>
    </w:p>
    <w:p w14:paraId="674FFF98" w14:textId="77777777" w:rsidR="008D154A" w:rsidRPr="0044582B" w:rsidRDefault="008D154A" w:rsidP="008D154A">
      <w:pPr>
        <w:pStyle w:val="BodyText"/>
      </w:pPr>
      <w:r w:rsidRPr="0044582B">
        <w:t>Score is the sum of:</w:t>
      </w:r>
    </w:p>
    <w:p w14:paraId="030D6481" w14:textId="73978589" w:rsidR="008D154A" w:rsidRPr="0044582B" w:rsidRDefault="008D154A" w:rsidP="008D154A">
      <w:pPr>
        <w:pStyle w:val="ListParagraph"/>
        <w:widowControl w:val="0"/>
        <w:numPr>
          <w:ilvl w:val="1"/>
          <w:numId w:val="12"/>
        </w:numPr>
        <w:autoSpaceDE w:val="0"/>
        <w:autoSpaceDN w:val="0"/>
        <w:spacing w:before="0" w:after="0"/>
        <w:ind w:left="821"/>
        <w:contextualSpacing w:val="0"/>
      </w:pPr>
      <w:r w:rsidRPr="0044582B">
        <w:t xml:space="preserve">Percentage of </w:t>
      </w:r>
      <w:r>
        <w:t>test cases passed</w:t>
      </w:r>
      <w:r w:rsidRPr="0044582B">
        <w:t xml:space="preserve"> x 80 points</w:t>
      </w:r>
    </w:p>
    <w:p w14:paraId="33D56D20" w14:textId="77777777" w:rsidR="008D154A" w:rsidRDefault="008D154A" w:rsidP="008D154A">
      <w:pPr>
        <w:pStyle w:val="ListParagraph"/>
        <w:widowControl w:val="0"/>
        <w:numPr>
          <w:ilvl w:val="1"/>
          <w:numId w:val="12"/>
        </w:numPr>
        <w:autoSpaceDE w:val="0"/>
        <w:autoSpaceDN w:val="0"/>
        <w:spacing w:before="0" w:after="0"/>
        <w:ind w:left="821"/>
        <w:contextualSpacing w:val="0"/>
      </w:pPr>
      <w:proofErr w:type="gramStart"/>
      <w:r>
        <w:t>min(</w:t>
      </w:r>
      <w:proofErr w:type="gramEnd"/>
      <w:r w:rsidRPr="0044582B">
        <w:t>Coding</w:t>
      </w:r>
      <w:r w:rsidRPr="0044582B">
        <w:rPr>
          <w:spacing w:val="-3"/>
        </w:rPr>
        <w:t xml:space="preserve"> </w:t>
      </w:r>
      <w:r>
        <w:t xml:space="preserve">style </w:t>
      </w:r>
      <w:r w:rsidRPr="0044582B">
        <w:t>score/8.5</w:t>
      </w:r>
      <w:r>
        <w:t>, 1)</w:t>
      </w:r>
      <w:r w:rsidRPr="0044582B">
        <w:t xml:space="preserve"> x 20 points</w:t>
      </w:r>
    </w:p>
    <w:p w14:paraId="1DC82A50" w14:textId="77777777" w:rsidR="008D154A" w:rsidRDefault="008D154A" w:rsidP="008D154A">
      <w:pPr>
        <w:pStyle w:val="ListParagraph"/>
        <w:widowControl w:val="0"/>
        <w:numPr>
          <w:ilvl w:val="1"/>
          <w:numId w:val="12"/>
        </w:numPr>
        <w:autoSpaceDE w:val="0"/>
        <w:autoSpaceDN w:val="0"/>
        <w:spacing w:before="0" w:after="0"/>
        <w:ind w:left="821"/>
        <w:contextualSpacing w:val="0"/>
      </w:pPr>
      <w:r>
        <w:t>Possible adjustment due to physical inspection of the code, to make sure</w:t>
      </w:r>
      <w:r>
        <w:br/>
        <w:t xml:space="preserve">you </w:t>
      </w:r>
      <w:proofErr w:type="gramStart"/>
      <w:r>
        <w:t>actually implemented</w:t>
      </w:r>
      <w:proofErr w:type="gramEnd"/>
      <w:r>
        <w:t xml:space="preserve"> things.</w:t>
      </w:r>
    </w:p>
    <w:p w14:paraId="253BE52E" w14:textId="09112ED0" w:rsidR="004432CD" w:rsidRPr="00547A56" w:rsidRDefault="008D154A" w:rsidP="00547A56">
      <w:pPr>
        <w:pStyle w:val="Heading1"/>
      </w:pPr>
      <w:r w:rsidRPr="00547A56">
        <w:t xml:space="preserve">What to Submit in </w:t>
      </w:r>
      <w:proofErr w:type="gramStart"/>
      <w:r w:rsidRPr="00547A56">
        <w:t>Canvas</w:t>
      </w:r>
      <w:proofErr w:type="gramEnd"/>
    </w:p>
    <w:p w14:paraId="3CE50708" w14:textId="4E1BB438" w:rsidR="004432CD" w:rsidRDefault="00BE4B34" w:rsidP="008D154A">
      <w:pPr>
        <w:pStyle w:val="BodyText"/>
        <w:numPr>
          <w:ilvl w:val="0"/>
          <w:numId w:val="11"/>
        </w:numPr>
      </w:pPr>
      <w:r>
        <w:t>main.py (driver file)</w:t>
      </w:r>
    </w:p>
    <w:p w14:paraId="17DDB511" w14:textId="02F10AAB" w:rsidR="00BE4B34" w:rsidRDefault="00BE4B34" w:rsidP="008D154A">
      <w:pPr>
        <w:pStyle w:val="BodyText"/>
        <w:numPr>
          <w:ilvl w:val="0"/>
          <w:numId w:val="11"/>
        </w:numPr>
      </w:pPr>
      <w:r>
        <w:t>course.py</w:t>
      </w:r>
    </w:p>
    <w:p w14:paraId="7432EABB" w14:textId="733D9E67" w:rsidR="00BE4B34" w:rsidRDefault="00BE4B34" w:rsidP="008D154A">
      <w:pPr>
        <w:pStyle w:val="BodyText"/>
        <w:numPr>
          <w:ilvl w:val="0"/>
          <w:numId w:val="11"/>
        </w:numPr>
      </w:pPr>
      <w:r>
        <w:t>course</w:t>
      </w:r>
      <w:r w:rsidR="00F91C84">
        <w:t>list.py</w:t>
      </w:r>
    </w:p>
    <w:p w14:paraId="1DF2C224" w14:textId="491972CA" w:rsidR="008D154A" w:rsidRPr="004432CD" w:rsidRDefault="00547A56" w:rsidP="008D154A">
      <w:pPr>
        <w:pStyle w:val="BodyText"/>
        <w:numPr>
          <w:ilvl w:val="0"/>
          <w:numId w:val="11"/>
        </w:numPr>
      </w:pPr>
      <w:r>
        <w:t xml:space="preserve">A link to a short video showing results of your code running, </w:t>
      </w:r>
      <w:proofErr w:type="gramStart"/>
      <w:r>
        <w:t>1 minute</w:t>
      </w:r>
      <w:bookmarkStart w:id="5" w:name="_GoBack"/>
      <w:bookmarkEnd w:id="5"/>
      <w:proofErr w:type="gramEnd"/>
      <w:r>
        <w:t xml:space="preserve"> max.</w:t>
      </w:r>
      <w:r>
        <w:br/>
        <w:t>Post the video on Youtube, for example, with a unlisted link, and submit the link in comments to your submission.</w:t>
      </w:r>
    </w:p>
    <w:sectPr w:rsidR="008D154A" w:rsidRPr="004432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3CB16" w14:textId="77777777" w:rsidR="003A44BE" w:rsidRDefault="003A44BE" w:rsidP="008D154A">
      <w:r>
        <w:separator/>
      </w:r>
    </w:p>
  </w:endnote>
  <w:endnote w:type="continuationSeparator" w:id="0">
    <w:p w14:paraId="147B84B2" w14:textId="77777777" w:rsidR="003A44BE" w:rsidRDefault="003A44BE" w:rsidP="008D15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668DAD" w14:textId="77777777" w:rsidR="003A44BE" w:rsidRDefault="003A44BE" w:rsidP="008D154A">
      <w:r>
        <w:separator/>
      </w:r>
    </w:p>
  </w:footnote>
  <w:footnote w:type="continuationSeparator" w:id="0">
    <w:p w14:paraId="1D135F88" w14:textId="77777777" w:rsidR="003A44BE" w:rsidRDefault="003A44BE" w:rsidP="008D15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46D7824"/>
    <w:multiLevelType w:val="multilevel"/>
    <w:tmpl w:val="42F65D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D9A68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5CD11D"/>
    <w:multiLevelType w:val="multilevel"/>
    <w:tmpl w:val="E28253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252689B"/>
    <w:multiLevelType w:val="hybridMultilevel"/>
    <w:tmpl w:val="88F22F96"/>
    <w:lvl w:ilvl="0" w:tplc="F1C0F58C">
      <w:numFmt w:val="bullet"/>
      <w:lvlText w:val="•"/>
      <w:lvlJc w:val="left"/>
      <w:pPr>
        <w:ind w:left="580" w:hanging="480"/>
      </w:pPr>
      <w:rPr>
        <w:rFonts w:ascii="Cambria" w:eastAsia="Cambria" w:hAnsi="Cambria" w:cs="Cambria" w:hint="default"/>
        <w:w w:val="100"/>
        <w:sz w:val="24"/>
        <w:szCs w:val="24"/>
        <w:lang w:val="en-US" w:eastAsia="en-US" w:bidi="ar-SA"/>
      </w:rPr>
    </w:lvl>
    <w:lvl w:ilvl="1" w:tplc="C0D2EB2A">
      <w:numFmt w:val="bullet"/>
      <w:lvlText w:val=""/>
      <w:lvlJc w:val="left"/>
      <w:pPr>
        <w:ind w:left="820" w:hanging="360"/>
      </w:pPr>
      <w:rPr>
        <w:rFonts w:ascii="Symbol" w:eastAsia="Symbol" w:hAnsi="Symbol" w:cs="Symbol" w:hint="default"/>
        <w:w w:val="100"/>
        <w:sz w:val="24"/>
        <w:szCs w:val="24"/>
        <w:lang w:val="en-US" w:eastAsia="en-US" w:bidi="ar-SA"/>
      </w:rPr>
    </w:lvl>
    <w:lvl w:ilvl="2" w:tplc="67103D7E">
      <w:numFmt w:val="bullet"/>
      <w:lvlText w:val="•"/>
      <w:lvlJc w:val="left"/>
      <w:pPr>
        <w:ind w:left="1791" w:hanging="360"/>
      </w:pPr>
      <w:rPr>
        <w:rFonts w:hint="default"/>
        <w:lang w:val="en-US" w:eastAsia="en-US" w:bidi="ar-SA"/>
      </w:rPr>
    </w:lvl>
    <w:lvl w:ilvl="3" w:tplc="5F84B0A2">
      <w:numFmt w:val="bullet"/>
      <w:lvlText w:val="•"/>
      <w:lvlJc w:val="left"/>
      <w:pPr>
        <w:ind w:left="2762" w:hanging="360"/>
      </w:pPr>
      <w:rPr>
        <w:rFonts w:hint="default"/>
        <w:lang w:val="en-US" w:eastAsia="en-US" w:bidi="ar-SA"/>
      </w:rPr>
    </w:lvl>
    <w:lvl w:ilvl="4" w:tplc="D1BEFEA0">
      <w:numFmt w:val="bullet"/>
      <w:lvlText w:val="•"/>
      <w:lvlJc w:val="left"/>
      <w:pPr>
        <w:ind w:left="3733" w:hanging="360"/>
      </w:pPr>
      <w:rPr>
        <w:rFonts w:hint="default"/>
        <w:lang w:val="en-US" w:eastAsia="en-US" w:bidi="ar-SA"/>
      </w:rPr>
    </w:lvl>
    <w:lvl w:ilvl="5" w:tplc="D2C686B4">
      <w:numFmt w:val="bullet"/>
      <w:lvlText w:val="•"/>
      <w:lvlJc w:val="left"/>
      <w:pPr>
        <w:ind w:left="4704" w:hanging="360"/>
      </w:pPr>
      <w:rPr>
        <w:rFonts w:hint="default"/>
        <w:lang w:val="en-US" w:eastAsia="en-US" w:bidi="ar-SA"/>
      </w:rPr>
    </w:lvl>
    <w:lvl w:ilvl="6" w:tplc="2EACD01E">
      <w:numFmt w:val="bullet"/>
      <w:lvlText w:val="•"/>
      <w:lvlJc w:val="left"/>
      <w:pPr>
        <w:ind w:left="5675" w:hanging="360"/>
      </w:pPr>
      <w:rPr>
        <w:rFonts w:hint="default"/>
        <w:lang w:val="en-US" w:eastAsia="en-US" w:bidi="ar-SA"/>
      </w:rPr>
    </w:lvl>
    <w:lvl w:ilvl="7" w:tplc="A55C5E72">
      <w:numFmt w:val="bullet"/>
      <w:lvlText w:val="•"/>
      <w:lvlJc w:val="left"/>
      <w:pPr>
        <w:ind w:left="6646" w:hanging="360"/>
      </w:pPr>
      <w:rPr>
        <w:rFonts w:hint="default"/>
        <w:lang w:val="en-US" w:eastAsia="en-US" w:bidi="ar-SA"/>
      </w:rPr>
    </w:lvl>
    <w:lvl w:ilvl="8" w:tplc="9EB03CAC">
      <w:numFmt w:val="bullet"/>
      <w:lvlText w:val="•"/>
      <w:lvlJc w:val="left"/>
      <w:pPr>
        <w:ind w:left="7617" w:hanging="360"/>
      </w:pPr>
      <w:rPr>
        <w:rFonts w:hint="default"/>
        <w:lang w:val="en-US" w:eastAsia="en-US" w:bidi="ar-SA"/>
      </w:rPr>
    </w:lvl>
  </w:abstractNum>
  <w:abstractNum w:abstractNumId="4" w15:restartNumberingAfterBreak="0">
    <w:nsid w:val="394B261C"/>
    <w:multiLevelType w:val="hybridMultilevel"/>
    <w:tmpl w:val="8D82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C55F12"/>
    <w:multiLevelType w:val="hybridMultilevel"/>
    <w:tmpl w:val="FA7E4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374999"/>
    <w:multiLevelType w:val="hybridMultilevel"/>
    <w:tmpl w:val="697C3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0735D9"/>
    <w:multiLevelType w:val="hybridMultilevel"/>
    <w:tmpl w:val="2A567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F2B36A5"/>
    <w:multiLevelType w:val="multilevel"/>
    <w:tmpl w:val="E370BA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796746A"/>
    <w:multiLevelType w:val="hybridMultilevel"/>
    <w:tmpl w:val="D30C2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6"/>
  </w:num>
  <w:num w:numId="8">
    <w:abstractNumId w:val="9"/>
  </w:num>
  <w:num w:numId="9">
    <w:abstractNumId w:val="5"/>
  </w:num>
  <w:num w:numId="10">
    <w:abstractNumId w:val="7"/>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78CE"/>
    <w:rsid w:val="00185C2D"/>
    <w:rsid w:val="001D6E6C"/>
    <w:rsid w:val="002038A3"/>
    <w:rsid w:val="0032615C"/>
    <w:rsid w:val="00362AE5"/>
    <w:rsid w:val="003A22B0"/>
    <w:rsid w:val="003A44BE"/>
    <w:rsid w:val="0040345A"/>
    <w:rsid w:val="0041496B"/>
    <w:rsid w:val="004432CD"/>
    <w:rsid w:val="004C79BA"/>
    <w:rsid w:val="004D41A4"/>
    <w:rsid w:val="004D73BE"/>
    <w:rsid w:val="004E29B3"/>
    <w:rsid w:val="00547A56"/>
    <w:rsid w:val="00574A69"/>
    <w:rsid w:val="00590D07"/>
    <w:rsid w:val="005D4338"/>
    <w:rsid w:val="007502C2"/>
    <w:rsid w:val="00784D58"/>
    <w:rsid w:val="0080355B"/>
    <w:rsid w:val="008048BE"/>
    <w:rsid w:val="00820251"/>
    <w:rsid w:val="0083281E"/>
    <w:rsid w:val="008728F6"/>
    <w:rsid w:val="008B69BD"/>
    <w:rsid w:val="008D154A"/>
    <w:rsid w:val="008D6863"/>
    <w:rsid w:val="009211DC"/>
    <w:rsid w:val="009B4250"/>
    <w:rsid w:val="009C6DC5"/>
    <w:rsid w:val="009E6032"/>
    <w:rsid w:val="00A51421"/>
    <w:rsid w:val="00A85324"/>
    <w:rsid w:val="00A95C56"/>
    <w:rsid w:val="00AA53F3"/>
    <w:rsid w:val="00AD1277"/>
    <w:rsid w:val="00AF78B8"/>
    <w:rsid w:val="00B86B75"/>
    <w:rsid w:val="00BC48D5"/>
    <w:rsid w:val="00BE4B34"/>
    <w:rsid w:val="00C36279"/>
    <w:rsid w:val="00C651F0"/>
    <w:rsid w:val="00CC69E4"/>
    <w:rsid w:val="00D53FCA"/>
    <w:rsid w:val="00D544B2"/>
    <w:rsid w:val="00D739E7"/>
    <w:rsid w:val="00D803E7"/>
    <w:rsid w:val="00DB2416"/>
    <w:rsid w:val="00DD7188"/>
    <w:rsid w:val="00E315A3"/>
    <w:rsid w:val="00EA638F"/>
    <w:rsid w:val="00F8179D"/>
    <w:rsid w:val="00F86859"/>
    <w:rsid w:val="00F9012A"/>
    <w:rsid w:val="00F91C84"/>
    <w:rsid w:val="00FC5CD4"/>
    <w:rsid w:val="00FC775C"/>
    <w:rsid w:val="00FF35C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50CCD"/>
  <w15:docId w15:val="{37218B4B-28E9-4DC2-9BE9-97C3431C6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D154A"/>
    <w:pPr>
      <w:spacing w:before="180" w:after="180"/>
    </w:pPr>
    <w:rPr>
      <w:rFonts w:ascii="Georgia" w:hAnsi="Georgia"/>
    </w:rPr>
  </w:style>
  <w:style w:type="paragraph" w:styleId="Heading1">
    <w:name w:val="heading 1"/>
    <w:basedOn w:val="FirstParagraph"/>
    <w:next w:val="BodyText"/>
    <w:uiPriority w:val="9"/>
    <w:qFormat/>
    <w:rsid w:val="00547A56"/>
    <w:pPr>
      <w:outlineLvl w:val="0"/>
    </w:pPr>
    <w:rPr>
      <w:rFonts w:ascii="Arial" w:hAnsi="Arial" w:cs="Arial"/>
      <w:b/>
      <w:bCs/>
      <w:sz w:val="28"/>
      <w:szCs w:val="28"/>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D154A"/>
    <w:pPr>
      <w:keepNext/>
      <w:keepLines/>
      <w:spacing w:before="480" w:after="240"/>
    </w:pPr>
    <w:rPr>
      <w:rFonts w:eastAsiaTheme="majorEastAsia" w:cstheme="majorBidi"/>
      <w:b/>
      <w:bCs/>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D803E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803E7"/>
    <w:rPr>
      <w:rFonts w:ascii="Segoe UI" w:hAnsi="Segoe UI" w:cs="Segoe UI"/>
      <w:sz w:val="18"/>
      <w:szCs w:val="18"/>
    </w:rPr>
  </w:style>
  <w:style w:type="paragraph" w:styleId="ListParagraph">
    <w:name w:val="List Paragraph"/>
    <w:basedOn w:val="Normal"/>
    <w:uiPriority w:val="1"/>
    <w:qFormat/>
    <w:rsid w:val="00FF35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8439474">
      <w:bodyDiv w:val="1"/>
      <w:marLeft w:val="0"/>
      <w:marRight w:val="0"/>
      <w:marTop w:val="0"/>
      <w:marBottom w:val="0"/>
      <w:divBdr>
        <w:top w:val="none" w:sz="0" w:space="0" w:color="auto"/>
        <w:left w:val="none" w:sz="0" w:space="0" w:color="auto"/>
        <w:bottom w:val="none" w:sz="0" w:space="0" w:color="auto"/>
        <w:right w:val="none" w:sz="0" w:space="0" w:color="auto"/>
      </w:divBdr>
      <w:divsChild>
        <w:div w:id="537470310">
          <w:marLeft w:val="0"/>
          <w:marRight w:val="0"/>
          <w:marTop w:val="0"/>
          <w:marBottom w:val="0"/>
          <w:divBdr>
            <w:top w:val="none" w:sz="0" w:space="0" w:color="auto"/>
            <w:left w:val="none" w:sz="0" w:space="0" w:color="auto"/>
            <w:bottom w:val="none" w:sz="0" w:space="0" w:color="auto"/>
            <w:right w:val="none" w:sz="0" w:space="0" w:color="auto"/>
          </w:divBdr>
          <w:divsChild>
            <w:div w:id="107709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718998">
      <w:bodyDiv w:val="1"/>
      <w:marLeft w:val="0"/>
      <w:marRight w:val="0"/>
      <w:marTop w:val="0"/>
      <w:marBottom w:val="0"/>
      <w:divBdr>
        <w:top w:val="none" w:sz="0" w:space="0" w:color="auto"/>
        <w:left w:val="none" w:sz="0" w:space="0" w:color="auto"/>
        <w:bottom w:val="none" w:sz="0" w:space="0" w:color="auto"/>
        <w:right w:val="none" w:sz="0" w:space="0" w:color="auto"/>
      </w:divBdr>
      <w:divsChild>
        <w:div w:id="53090672">
          <w:marLeft w:val="0"/>
          <w:marRight w:val="0"/>
          <w:marTop w:val="0"/>
          <w:marBottom w:val="0"/>
          <w:divBdr>
            <w:top w:val="none" w:sz="0" w:space="0" w:color="auto"/>
            <w:left w:val="none" w:sz="0" w:space="0" w:color="auto"/>
            <w:bottom w:val="none" w:sz="0" w:space="0" w:color="auto"/>
            <w:right w:val="none" w:sz="0" w:space="0" w:color="auto"/>
          </w:divBdr>
          <w:divsChild>
            <w:div w:id="105566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345191">
      <w:bodyDiv w:val="1"/>
      <w:marLeft w:val="0"/>
      <w:marRight w:val="0"/>
      <w:marTop w:val="0"/>
      <w:marBottom w:val="0"/>
      <w:divBdr>
        <w:top w:val="none" w:sz="0" w:space="0" w:color="auto"/>
        <w:left w:val="none" w:sz="0" w:space="0" w:color="auto"/>
        <w:bottom w:val="none" w:sz="0" w:space="0" w:color="auto"/>
        <w:right w:val="none" w:sz="0" w:space="0" w:color="auto"/>
      </w:divBdr>
      <w:divsChild>
        <w:div w:id="1065878418">
          <w:marLeft w:val="0"/>
          <w:marRight w:val="0"/>
          <w:marTop w:val="0"/>
          <w:marBottom w:val="0"/>
          <w:divBdr>
            <w:top w:val="none" w:sz="0" w:space="0" w:color="auto"/>
            <w:left w:val="none" w:sz="0" w:space="0" w:color="auto"/>
            <w:bottom w:val="none" w:sz="0" w:space="0" w:color="auto"/>
            <w:right w:val="none" w:sz="0" w:space="0" w:color="auto"/>
          </w:divBdr>
          <w:divsChild>
            <w:div w:id="168266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2</Pages>
  <Words>464</Words>
  <Characters>2535</Characters>
  <Application>Microsoft Office Word</Application>
  <DocSecurity>0</DocSecurity>
  <Lines>60</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Doggett</dc:creator>
  <cp:lastModifiedBy>George Rudolph</cp:lastModifiedBy>
  <cp:revision>43</cp:revision>
  <cp:lastPrinted>2019-11-21T21:35:00Z</cp:lastPrinted>
  <dcterms:created xsi:type="dcterms:W3CDTF">2019-11-21T21:19:00Z</dcterms:created>
  <dcterms:modified xsi:type="dcterms:W3CDTF">2020-12-05T02:56:00Z</dcterms:modified>
</cp:coreProperties>
</file>